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7F71BA47" w:rsidR="005E56E3" w:rsidRPr="009311DE" w:rsidRDefault="00960F86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Greenhouse Effect: A simple Investigation</w:t>
      </w:r>
    </w:p>
    <w:p w14:paraId="12626DE1" w14:textId="77777777" w:rsidR="00B6334F" w:rsidRDefault="00B6334F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</w:p>
    <w:p w14:paraId="3A526BE6" w14:textId="292BDA4C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202214E1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 xml:space="preserve">on </w:t>
      </w:r>
      <w:r w:rsidR="00960F86">
        <w:rPr>
          <w:rFonts w:asciiTheme="minorHAnsi" w:hAnsiTheme="minorHAnsi" w:cstheme="minorHAnsi"/>
          <w:sz w:val="24"/>
          <w:szCs w:val="24"/>
        </w:rPr>
        <w:t>The Greenhouse Effect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46314105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 xml:space="preserve">describe what </w:t>
      </w:r>
      <w:r w:rsidR="00960F86">
        <w:rPr>
          <w:rFonts w:asciiTheme="minorHAnsi" w:hAnsiTheme="minorHAnsi" w:cstheme="minorHAnsi"/>
          <w:sz w:val="24"/>
          <w:szCs w:val="24"/>
        </w:rPr>
        <w:t>the Greenhouse Effect i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04415D4F" w14:textId="5AA54FF4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69CDF58B" w:rsidR="003D4A73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try an experiment in </w:t>
      </w:r>
      <w:r w:rsidR="001A4869">
        <w:rPr>
          <w:rFonts w:asciiTheme="minorHAnsi" w:hAnsiTheme="minorHAnsi" w:cstheme="minorHAnsi"/>
          <w:sz w:val="24"/>
          <w:szCs w:val="24"/>
        </w:rPr>
        <w:t xml:space="preserve">class or </w:t>
      </w:r>
      <w:r w:rsidRPr="009311DE">
        <w:rPr>
          <w:rFonts w:asciiTheme="minorHAnsi" w:hAnsiTheme="minorHAnsi" w:cstheme="minorHAnsi"/>
          <w:sz w:val="24"/>
          <w:szCs w:val="24"/>
        </w:rPr>
        <w:t xml:space="preserve">at home. </w:t>
      </w:r>
      <w:r w:rsidR="00816A39">
        <w:rPr>
          <w:rFonts w:asciiTheme="minorHAnsi" w:hAnsiTheme="minorHAnsi" w:cstheme="minorHAnsi"/>
          <w:sz w:val="24"/>
          <w:szCs w:val="24"/>
        </w:rPr>
        <w:t>You</w:t>
      </w:r>
      <w:r w:rsidRPr="009311DE">
        <w:rPr>
          <w:rFonts w:asciiTheme="minorHAnsi" w:hAnsiTheme="minorHAnsi" w:cstheme="minorHAnsi"/>
          <w:sz w:val="24"/>
          <w:szCs w:val="24"/>
        </w:rPr>
        <w:t xml:space="preserve"> will investigate </w:t>
      </w:r>
      <w:r w:rsidR="00E81818">
        <w:rPr>
          <w:rFonts w:asciiTheme="minorHAnsi" w:hAnsiTheme="minorHAnsi" w:cstheme="minorHAnsi"/>
          <w:sz w:val="24"/>
          <w:szCs w:val="24"/>
        </w:rPr>
        <w:t xml:space="preserve">what happens when </w:t>
      </w:r>
      <w:r w:rsidR="00960F86">
        <w:rPr>
          <w:rFonts w:asciiTheme="minorHAnsi" w:hAnsiTheme="minorHAnsi" w:cstheme="minorHAnsi"/>
          <w:sz w:val="24"/>
          <w:szCs w:val="24"/>
        </w:rPr>
        <w:t>an extra layer</w:t>
      </w:r>
      <w:r w:rsidR="00B6334F">
        <w:rPr>
          <w:rFonts w:asciiTheme="minorHAnsi" w:hAnsiTheme="minorHAnsi" w:cstheme="minorHAnsi"/>
          <w:sz w:val="24"/>
          <w:szCs w:val="24"/>
        </w:rPr>
        <w:t xml:space="preserve"> of plastic is wrapped around </w:t>
      </w:r>
      <w:r w:rsidR="00960F86">
        <w:rPr>
          <w:rFonts w:asciiTheme="minorHAnsi" w:hAnsiTheme="minorHAnsi" w:cstheme="minorHAnsi"/>
          <w:sz w:val="24"/>
          <w:szCs w:val="24"/>
        </w:rPr>
        <w:t>a container of water.</w:t>
      </w:r>
    </w:p>
    <w:p w14:paraId="61F81445" w14:textId="61D10A77" w:rsidR="00302CD4" w:rsidRPr="009311DE" w:rsidRDefault="00AB4EE4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  <w:r w:rsidR="00EE39F0">
        <w:rPr>
          <w:noProof/>
        </w:rPr>
        <w:drawing>
          <wp:inline distT="0" distB="0" distL="0" distR="0" wp14:anchorId="605B880B" wp14:editId="75CBADA1">
            <wp:extent cx="838200" cy="859790"/>
            <wp:effectExtent l="0" t="0" r="0" b="0"/>
            <wp:docPr id="4" name="Picture 4" descr="Set of 30 sample containers, 20 ml with screw caps | Jars &amp; Bott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t of 30 sample containers, 20 ml with screw caps | Jars &amp; Bottle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035"/>
                    <a:stretch/>
                  </pic:blipFill>
                  <pic:spPr bwMode="auto">
                    <a:xfrm>
                      <a:off x="0" y="0"/>
                      <a:ext cx="841381" cy="863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908A9" w:rsidRPr="000908A9">
        <w:rPr>
          <w:noProof/>
        </w:rPr>
        <w:drawing>
          <wp:inline distT="0" distB="0" distL="0" distR="0" wp14:anchorId="00A419F7" wp14:editId="3435D0C2">
            <wp:extent cx="647700" cy="64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39F0" w:rsidRPr="00EE39F0">
        <w:drawing>
          <wp:inline distT="0" distB="0" distL="0" distR="0" wp14:anchorId="7FEE66D8" wp14:editId="2681E15D">
            <wp:extent cx="657225" cy="100028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3154" cy="100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EF5" w:rsidRPr="00CA3EF5">
        <w:drawing>
          <wp:inline distT="0" distB="0" distL="0" distR="0" wp14:anchorId="2B8B63A7" wp14:editId="3AD01362">
            <wp:extent cx="828675" cy="8286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EB59" w14:textId="6C927822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</w:p>
    <w:p w14:paraId="7B25CAC7" w14:textId="77777777" w:rsidR="00EE39F0" w:rsidRPr="00EE39F0" w:rsidRDefault="00EE39F0" w:rsidP="00EE39F0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Two identical glass jars</w:t>
      </w:r>
    </w:p>
    <w:p w14:paraId="73E11D7D" w14:textId="497C7D91" w:rsidR="00EE39F0" w:rsidRPr="00EE39F0" w:rsidRDefault="00EE39F0" w:rsidP="00EE39F0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 xml:space="preserve">4 </w:t>
      </w:r>
      <w:r>
        <w:rPr>
          <w:rFonts w:asciiTheme="minorHAnsi" w:hAnsiTheme="minorHAnsi" w:cstheme="minorHAnsi"/>
          <w:sz w:val="24"/>
          <w:szCs w:val="24"/>
        </w:rPr>
        <w:t>glasse</w:t>
      </w:r>
      <w:r w:rsidRPr="00EE39F0">
        <w:rPr>
          <w:rFonts w:asciiTheme="minorHAnsi" w:hAnsiTheme="minorHAnsi" w:cstheme="minorHAnsi"/>
          <w:sz w:val="24"/>
          <w:szCs w:val="24"/>
        </w:rPr>
        <w:t>s cold water</w:t>
      </w:r>
    </w:p>
    <w:p w14:paraId="1E354584" w14:textId="77777777" w:rsidR="00EE39F0" w:rsidRPr="00EE39F0" w:rsidRDefault="00EE39F0" w:rsidP="00EE39F0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10 ice cubes</w:t>
      </w:r>
    </w:p>
    <w:p w14:paraId="7CB88B3A" w14:textId="77777777" w:rsidR="00EE39F0" w:rsidRPr="00EE39F0" w:rsidRDefault="00EE39F0" w:rsidP="00EE39F0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One clear plastic bag</w:t>
      </w:r>
    </w:p>
    <w:p w14:paraId="028AC851" w14:textId="77777777" w:rsidR="00EE39F0" w:rsidRPr="00EE39F0" w:rsidRDefault="00EE39F0" w:rsidP="00EE39F0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Thermometer</w:t>
      </w:r>
    </w:p>
    <w:p w14:paraId="12D1B096" w14:textId="21337DDB" w:rsidR="00B10464" w:rsidRPr="009311DE" w:rsidRDefault="00B10464" w:rsidP="00EE39F0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2888853" w14:textId="032BA04E" w:rsidR="00EE39F0" w:rsidRPr="00EE39F0" w:rsidRDefault="00EE39F0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 xml:space="preserve">Take two identical glass jars each containing </w:t>
      </w:r>
      <w:r w:rsidRPr="00EE39F0">
        <w:rPr>
          <w:rFonts w:asciiTheme="minorHAnsi" w:hAnsiTheme="minorHAnsi" w:cstheme="minorHAnsi"/>
          <w:sz w:val="24"/>
          <w:szCs w:val="24"/>
        </w:rPr>
        <w:t xml:space="preserve">2 glasses </w:t>
      </w:r>
      <w:r w:rsidRPr="00EE39F0">
        <w:rPr>
          <w:rFonts w:asciiTheme="minorHAnsi" w:hAnsiTheme="minorHAnsi" w:cstheme="minorHAnsi"/>
          <w:sz w:val="24"/>
          <w:szCs w:val="24"/>
        </w:rPr>
        <w:t>of cold water.</w:t>
      </w:r>
    </w:p>
    <w:p w14:paraId="06DAE6DD" w14:textId="77777777" w:rsidR="00CA3EF5" w:rsidRDefault="00EE39F0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Add 5 ice cubes to each jar.</w:t>
      </w:r>
      <w:r w:rsidR="00CA3EF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AE289E8" w14:textId="1526A6D5" w:rsidR="00EE39F0" w:rsidRPr="00EE39F0" w:rsidRDefault="00CA3EF5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easure the temperature of the water in each jar.</w:t>
      </w:r>
    </w:p>
    <w:p w14:paraId="6FD15422" w14:textId="0BBE751E" w:rsidR="00EE39F0" w:rsidRPr="00EE39F0" w:rsidRDefault="00EE39F0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ut the </w:t>
      </w:r>
      <w:r w:rsidRPr="00EE39F0">
        <w:rPr>
          <w:rFonts w:asciiTheme="minorHAnsi" w:hAnsiTheme="minorHAnsi" w:cstheme="minorHAnsi"/>
          <w:sz w:val="24"/>
          <w:szCs w:val="24"/>
        </w:rPr>
        <w:t xml:space="preserve">plastic bag </w:t>
      </w:r>
      <w:r>
        <w:rPr>
          <w:rFonts w:asciiTheme="minorHAnsi" w:hAnsiTheme="minorHAnsi" w:cstheme="minorHAnsi"/>
          <w:sz w:val="24"/>
          <w:szCs w:val="24"/>
        </w:rPr>
        <w:t xml:space="preserve">over one of the jars </w:t>
      </w:r>
      <w:r w:rsidRPr="00EE39F0">
        <w:rPr>
          <w:rFonts w:asciiTheme="minorHAnsi" w:hAnsiTheme="minorHAnsi" w:cstheme="minorHAnsi"/>
          <w:sz w:val="24"/>
          <w:szCs w:val="24"/>
        </w:rPr>
        <w:t>(this is the greenhouse glass).</w:t>
      </w:r>
    </w:p>
    <w:p w14:paraId="4C959ECD" w14:textId="77777777" w:rsidR="00EE39F0" w:rsidRPr="00EE39F0" w:rsidRDefault="00EE39F0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Leave both jars in the sun for one hour.</w:t>
      </w:r>
    </w:p>
    <w:p w14:paraId="229C1327" w14:textId="77777777" w:rsidR="00EE39F0" w:rsidRPr="00EE39F0" w:rsidRDefault="00EE39F0" w:rsidP="00EE39F0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>Measure the temperature of the water in each jar.</w:t>
      </w:r>
    </w:p>
    <w:p w14:paraId="453E33CD" w14:textId="77777777" w:rsidR="00EE39F0" w:rsidRDefault="00EE39F0" w:rsidP="00EE39F0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A292EE0" w14:textId="589773B1" w:rsidR="000049E2" w:rsidRPr="009311DE" w:rsidRDefault="001A4869" w:rsidP="00EE39F0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</w:t>
      </w:r>
      <w:r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is</w:t>
      </w:r>
      <w:r w:rsidR="000049E2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happening</w:t>
      </w:r>
      <w:r w:rsidR="000049E2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20CF0780" w14:textId="05DAD7D7" w:rsidR="000049E2" w:rsidRDefault="00EE39F0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EE39F0">
        <w:rPr>
          <w:rFonts w:asciiTheme="minorHAnsi" w:hAnsiTheme="minorHAnsi" w:cstheme="minorHAnsi"/>
          <w:sz w:val="24"/>
          <w:szCs w:val="24"/>
        </w:rPr>
        <w:t xml:space="preserve">In bright sunshine, the air inside a greenhouse becomes warm. The greenhouse glass lets in the sun's light energy and some of its heat energy. This heat builds up inside the greenhouse. </w:t>
      </w:r>
      <w:r w:rsidR="00B6334F">
        <w:rPr>
          <w:rFonts w:asciiTheme="minorHAnsi" w:hAnsiTheme="minorHAnsi" w:cstheme="minorHAnsi"/>
          <w:sz w:val="24"/>
          <w:szCs w:val="24"/>
        </w:rPr>
        <w:t xml:space="preserve"> Write a paragraph describing what has happened using the title ‘Greenhouse Effect’.</w:t>
      </w:r>
    </w:p>
    <w:p w14:paraId="306A76ED" w14:textId="77777777" w:rsidR="00CA3EF5" w:rsidRDefault="00CA3EF5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4B975CF9" w14:textId="090F70E3" w:rsidR="0062752A" w:rsidRPr="0062752A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</w:p>
    <w:p w14:paraId="65600941" w14:textId="6BC2333D" w:rsidR="0062752A" w:rsidRPr="000039A7" w:rsidRDefault="000039A7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="0062752A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68E9BCAB" w14:textId="4829DCFB" w:rsidR="009311DE" w:rsidRPr="00CA3EF5" w:rsidRDefault="00CA3EF5" w:rsidP="003549DF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CA3EF5">
        <w:rPr>
          <w:rFonts w:asciiTheme="minorHAnsi" w:hAnsiTheme="minorHAnsi" w:cstheme="minorHAnsi"/>
          <w:sz w:val="24"/>
          <w:szCs w:val="24"/>
        </w:rPr>
        <w:t>Find out what happens if you leave the jars out for two hours, three hours, etc.</w:t>
      </w:r>
      <w:r w:rsidR="00342AE2">
        <w:t xml:space="preserve">                                         </w:t>
      </w:r>
    </w:p>
    <w:sectPr w:rsidR="009311DE" w:rsidRPr="00CA3EF5" w:rsidSect="00937E04">
      <w:headerReference w:type="default" r:id="rId15"/>
      <w:footerReference w:type="default" r:id="rId16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0B774138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</w:p>
  <w:p w14:paraId="083601B5" w14:textId="45E5DE2F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57AFB95C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790DC381" w:rsidR="00DB1033" w:rsidRDefault="00EE39F0" w:rsidP="00EE39F0">
    <w:pPr>
      <w:pStyle w:val="Header"/>
      <w:jc w:val="right"/>
    </w:pPr>
    <w:r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7780DF6A">
          <wp:simplePos x="0" y="0"/>
          <wp:positionH relativeFrom="column">
            <wp:posOffset>441325</wp:posOffset>
          </wp:positionH>
          <wp:positionV relativeFrom="paragraph">
            <wp:posOffset>17145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14D7"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Pr="00EE39F0">
      <w:drawing>
        <wp:inline distT="0" distB="0" distL="0" distR="0" wp14:anchorId="59ABC59B" wp14:editId="544AF5B5">
          <wp:extent cx="1038225" cy="96083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67600" cy="9880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278FD"/>
    <w:multiLevelType w:val="hybridMultilevel"/>
    <w:tmpl w:val="9AE4A4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26B8"/>
    <w:multiLevelType w:val="hybridMultilevel"/>
    <w:tmpl w:val="E23A7CE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E554ADE"/>
    <w:multiLevelType w:val="hybridMultilevel"/>
    <w:tmpl w:val="BE08C1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2"/>
  </w:num>
  <w:num w:numId="4">
    <w:abstractNumId w:val="34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19"/>
  </w:num>
  <w:num w:numId="10">
    <w:abstractNumId w:val="1"/>
  </w:num>
  <w:num w:numId="11">
    <w:abstractNumId w:val="7"/>
  </w:num>
  <w:num w:numId="12">
    <w:abstractNumId w:val="9"/>
  </w:num>
  <w:num w:numId="13">
    <w:abstractNumId w:val="25"/>
  </w:num>
  <w:num w:numId="14">
    <w:abstractNumId w:val="28"/>
  </w:num>
  <w:num w:numId="15">
    <w:abstractNumId w:val="17"/>
  </w:num>
  <w:num w:numId="16">
    <w:abstractNumId w:val="15"/>
  </w:num>
  <w:num w:numId="17">
    <w:abstractNumId w:val="30"/>
  </w:num>
  <w:num w:numId="18">
    <w:abstractNumId w:val="16"/>
  </w:num>
  <w:num w:numId="19">
    <w:abstractNumId w:val="13"/>
  </w:num>
  <w:num w:numId="20">
    <w:abstractNumId w:val="5"/>
  </w:num>
  <w:num w:numId="21">
    <w:abstractNumId w:val="0"/>
  </w:num>
  <w:num w:numId="22">
    <w:abstractNumId w:val="24"/>
  </w:num>
  <w:num w:numId="23">
    <w:abstractNumId w:val="23"/>
  </w:num>
  <w:num w:numId="24">
    <w:abstractNumId w:val="8"/>
  </w:num>
  <w:num w:numId="25">
    <w:abstractNumId w:val="20"/>
  </w:num>
  <w:num w:numId="26">
    <w:abstractNumId w:val="26"/>
  </w:num>
  <w:num w:numId="27">
    <w:abstractNumId w:val="2"/>
  </w:num>
  <w:num w:numId="28">
    <w:abstractNumId w:val="14"/>
  </w:num>
  <w:num w:numId="29">
    <w:abstractNumId w:val="21"/>
  </w:num>
  <w:num w:numId="30">
    <w:abstractNumId w:val="36"/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2"/>
  </w:num>
  <w:num w:numId="36">
    <w:abstractNumId w:val="29"/>
  </w:num>
  <w:num w:numId="37">
    <w:abstractNumId w:val="3"/>
  </w:num>
  <w:num w:numId="38">
    <w:abstractNumId w:val="6"/>
  </w:num>
  <w:num w:numId="39">
    <w:abstractNumId w:val="35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0F86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B10464"/>
    <w:rsid w:val="00B46434"/>
    <w:rsid w:val="00B6334F"/>
    <w:rsid w:val="00B6402C"/>
    <w:rsid w:val="00B81DB7"/>
    <w:rsid w:val="00BA2AB7"/>
    <w:rsid w:val="00BD2FC4"/>
    <w:rsid w:val="00BE43D8"/>
    <w:rsid w:val="00C24BDF"/>
    <w:rsid w:val="00C5386B"/>
    <w:rsid w:val="00C5469C"/>
    <w:rsid w:val="00C56941"/>
    <w:rsid w:val="00C72351"/>
    <w:rsid w:val="00C8137D"/>
    <w:rsid w:val="00C93095"/>
    <w:rsid w:val="00CA3EF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E1C96"/>
    <w:rsid w:val="00EE39F0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5</cp:revision>
  <cp:lastPrinted>2020-03-03T08:50:00Z</cp:lastPrinted>
  <dcterms:created xsi:type="dcterms:W3CDTF">2020-12-17T19:02:00Z</dcterms:created>
  <dcterms:modified xsi:type="dcterms:W3CDTF">2020-12-1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